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4-write-three-digit-numbers"/>
    <w:p>
      <w:pPr>
        <w:pStyle w:val="Heading1"/>
      </w:pPr>
      <w:r>
        <w:t xml:space="preserve">Lesson 4: Write Three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three-digit numbers using base-ten numeral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three-digit numbers using base-ten numeral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place value to identify and write three-digit numbers.</w:t>
      </w:r>
    </w:p>
    <w:p>
      <w:pPr>
        <w:pStyle w:val="BodyText"/>
      </w:pPr>
      <w:r>
        <w:t xml:space="preserve">In previous lessons, students learned that the three digits in a three-digit number represent amounts of hundreds, tens, and ones.</w:t>
      </w:r>
    </w:p>
    <w:p>
      <w:pPr>
        <w:pStyle w:val="BodyText"/>
      </w:pPr>
      <w:r>
        <w:t xml:space="preserve">In this lesson, students build on this understanding to write three-digit numbers when the number or value of the hundreds, tens, and ones are shown in different orders. Throughout the lesson, students practice identifying and writing three-digit numbers using their understanding of place valu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y is it important for students to be able to connect different representations of three-digit numbers? How does the work of today’s lesson help students expand their understanding of place value to include a hundred as a uni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rder of Digit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numbers that make each equation true.</w:t>
      </w:r>
    </w:p>
    <w:p>
      <w:pPr>
        <w:numPr>
          <w:ilvl w:val="0"/>
          <w:numId w:val="1006"/>
        </w:numPr>
        <w:pStyle w:val="Compact"/>
      </w:pPr>
      <w:r>
        <w:t xml:space="preserve">638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__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__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__ tens</w:t>
      </w:r>
    </w:p>
    <w:p>
      <w:pPr>
        <w:numPr>
          <w:ilvl w:val="0"/>
          <w:numId w:val="1006"/>
        </w:numPr>
        <w:pStyle w:val="Compact"/>
      </w:pPr>
      <w:r>
        <w:t xml:space="preserve">7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hundred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8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</w:p>
    <w:p>
      <w:pPr>
        <w:numPr>
          <w:ilvl w:val="0"/>
          <w:numId w:val="1007"/>
        </w:numPr>
        <w:pStyle w:val="Compact"/>
      </w:pPr>
      <w:r>
        <w:t xml:space="preserve">472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07Z</dcterms:created>
  <dcterms:modified xsi:type="dcterms:W3CDTF">2022-12-14T10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tg2L4TMoyEC6+x0U3kxQMMLGw68o6jphx12AvsfGpLC3HN26ERbfMcPT2oCHR0o+uNiiKgp9fICl5NyjxAZzw==</vt:lpwstr>
  </property>
</Properties>
</file>